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Civil Engineer Internship Position in Peru Lima</w:t>
      </w:r>
    </w:p>
    <w:bookmarkEnd w:id="20"/>
    <w:p>
      <w:pPr>
        <w:pStyle w:val="BodyText"/>
      </w:pPr>
      <w:r>
        <w:t xml:space="preserve">Dear Hiring Manager,</w:t>
      </w:r>
    </w:p>
    <w:p>
      <w:pPr>
        <w:pStyle w:val="BodyText"/>
      </w:pPr>
      <w:r>
        <w:t xml:space="preserve">With profound enthusiasm, I submit my formal Internship Application Letter for the Civil Engineer Internship position at your esteemed organization in Lima, Peru. As a dedicated civil engineering student deeply committed to sustainable infrastructure development, I have meticulously researched opportunities that align with both my academic trajectory and the unique engineering challenges of Peru Lima. My passion for transforming urban landscapes through innovative design solutions resonates powerfully with the dynamic needs of this vibrant coastal city, making this internship an essential step in my professional journey toward becoming a contributing member of Peru's civil engineering community.</w:t>
      </w:r>
    </w:p>
    <w:p>
      <w:pPr>
        <w:pStyle w:val="BodyText"/>
      </w:pPr>
      <w:r>
        <w:t xml:space="preserve">My academic foundation at [Your University Name] has equipped me with robust theoretical knowledge and practical skills directly applicable to the complexities of infrastructure development in Lima. Through rigorous coursework including Structural Analysis, Geotechnical Engineering, Hydrology, and Sustainable Construction Management, I have developed a comprehensive understanding of engineering principles that are particularly relevant to Peru's seismic zones and coastal environmental challenges. In my most recent capstone project titled "Urban Resilience Design for Coastal Cities," I collaborated with a team to develop flood mitigation strategies specifically tailored for Lima's riverbanks – an experience that deepened my appreciation for how civil engineering solutions must harmonize with local geography, climate patterns, and cultural contexts. This project required meticulous site analysis of the Rimac River basin and simulation of stormwater drainage systems under Lima's distinct dry-season conditions, reinforcing my belief that effective infrastructure must be locally adaptive.</w:t>
      </w:r>
    </w:p>
    <w:p>
      <w:pPr>
        <w:pStyle w:val="BodyText"/>
      </w:pPr>
      <w:r>
        <w:t xml:space="preserve">What particularly draws me to apply for this Internship Application Letter opportunity in Peru Lima is the city's unparalleled combination of engineering challenges and cultural richness. Having spent six months volunteering with a local NGO during my university exchange program in Lima, I witnessed firsthand how civil engineers shape community well-being through projects like the recently completed "Municipal Water Reclamation Plant" on the outskirts of the city. I observed how engineers navigated Peru's complex regulatory environment while incorporating traditional construction wisdom with modern technology – a balance that perfectly exemplifies what I aspire to achieve in my career. The opportunity to contribute to Lima's ongoing transformation, where historic districts coexist with rapidly developing suburbs and facing challenges like subsidence in the coastal zone, represents the ideal learning ground for an emerging Civil Engineer.</w:t>
      </w:r>
    </w:p>
    <w:p>
      <w:pPr>
        <w:pStyle w:val="BodyText"/>
      </w:pPr>
      <w:r>
        <w:t xml:space="preserve">During my academic tenure, I actively sought opportunities that provided hands-on experience with real-world civil engineering applications. As a field assistant with [Local Construction Firm Name] in Lima during summer 2023, I supported site inspections for a high-rise residential project on the historic Miraflores district. This role allowed me to apply classroom knowledge to practical scenarios including soil compaction testing, quality control of concrete mixtures, and utilizing AutoCAD Civil 3D for as-built documentation. I particularly valued learning how engineers balance aesthetic considerations with structural integrity in a culturally sensitive environment like Lima's historic center – a skill set that directly translates to the demands of working on projects across Peru Lima's diverse neighborhoods. My experience with surveying equipment and reading technical blueprints has been further enhanced by my proficiency in Revit and GIS software, tools I understand are extensively utilized by your engineering team.</w:t>
      </w:r>
    </w:p>
    <w:p>
      <w:pPr>
        <w:pStyle w:val="BodyText"/>
      </w:pPr>
      <w:r>
        <w:t xml:space="preserve">Peru Lima presents a unique educational laboratory for civil engineers due to its convergence of geographical, climatic, and urban development factors. The city's position on the Pacific coast exposes it to both seismic activity requiring innovative foundation systems and coastal erosion necessitating advanced shore protection strategies – challenges I have studied extensively through academic papers on Lima's "Lima Valley Seismic Microzonation Project." Additionally, Lima's rapid urbanization creates constant demand for sustainable infrastructure solutions in areas like transportation (e.g., the ongoing expansion of Line 2 of the Metro de Lima), water management (critical given Peru's arid climate), and social housing development. I am particularly eager to contribute to your organization's work in these vital sectors, having analyzed your company profile and noting your recent projects on sustainable drainage systems for Peruvian coastal cities. My understanding that successful Civil Engineer professionals in Peru must navigate not only technical challenges but also community engagement and regulatory frameworks aligns with my own approach of combining technical rigor with cultural sensitivity.</w:t>
      </w:r>
    </w:p>
    <w:p>
      <w:pPr>
        <w:pStyle w:val="BodyText"/>
      </w:pPr>
      <w:r>
        <w:t xml:space="preserve">My commitment to professional growth extends beyond academic requirements. I have actively participated in the University of Lima's Engineering Society, where I organized workshops on "Engineering Ethics in Resource-Constrained Environments" – a topic especially pertinent for infrastructure projects across Peru. My Spanish fluency (C1 level), developed through immersion in Peruvian communities during university exchanges, allows me to communicate effectively with local stakeholders and engineers. I understand that effective civil engineering practice in Peru Lima requires not just technical competence but the ability to listen to community needs – a skill I demonstrated while assisting residents during flood response efforts in Chorrillos district last year. This experience taught me that infrastructure is ultimately about people, and my goal is to design solutions that improve quality of life while respecting Lima's rich cultural heritage.</w:t>
      </w:r>
    </w:p>
    <w:p>
      <w:pPr>
        <w:pStyle w:val="BodyText"/>
      </w:pPr>
      <w:r>
        <w:t xml:space="preserve">I am deeply motivated by the opportunity to learn from your team's expertise on projects like the new "Lima Airport Terminal 3" or the rehabilitation of historic bridges along the Rimac River. As a prospective Civil Engineer, I recognize that Lima represents one of Latin America's most dynamic urban environments for engineering innovation. This Internship Application Letter is not merely an application; it is a declaration of my commitment to contribute meaningfully to Peru's development while growing under your mentorship. I am prepared to bring my technical skills, cultural adaptability, and unwavering work ethic to support your projects immediately upon commencement of the internship.</w:t>
      </w:r>
    </w:p>
    <w:p>
      <w:pPr>
        <w:pStyle w:val="BodyText"/>
      </w:pPr>
      <w:r>
        <w:t xml:space="preserve">Thank you for considering my application for this Civil Engineer Internship opportunity in Peru Lima. I have attached my resume detailing additional qualifications and academic achievements. I welcome the opportunity to discuss how my proactive approach, technical foundation, and passion for sustainable infrastructure development align with your team's objectives. Please feel free to contact me at [Your Phone Number] or [Your Email Address] at your earliest convenience to schedule an interview.</w:t>
      </w:r>
    </w:p>
    <w:p>
      <w:pPr>
        <w:pStyle w:val="BodyText"/>
      </w:pPr>
      <w:r>
        <w:t xml:space="preserve">Sincerely,</w:t>
      </w:r>
    </w:p>
    <w:p>
      <w:pPr>
        <w:pStyle w:val="BodyText"/>
      </w:pPr>
      <w:r>
        <w:t xml:space="preserve">[Your Full Name]</w:t>
      </w:r>
      <w:r>
        <w:br/>
      </w:r>
      <w:r>
        <w:t xml:space="preserve">Civil Engineering Student</w:t>
      </w:r>
      <w:r>
        <w:br/>
      </w:r>
      <w:r>
        <w:t xml:space="preserve">[Your University Name]</w:t>
      </w:r>
      <w:r>
        <w:br/>
      </w:r>
      <w:r>
        <w:t xml:space="preserve">Lima, Peru</w:t>
      </w:r>
    </w:p>
    <w:p>
      <w:pPr>
        <w:pStyle w:val="BodyText"/>
      </w:pPr>
      <w:r>
        <w:t xml:space="preserve">Note: This Internship Application Letter has been specifically tailored for a Civil Engineer position in Peru Lima, emphasizing the unique engineering context of the city while demonstrating comprehensive understanding of local challenges and opportunities.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in Peru Lima</dc:title>
  <dc:creator/>
  <dc:language>en</dc:language>
  <cp:keywords/>
  <dcterms:created xsi:type="dcterms:W3CDTF">2026-07-15T08:33:03Z</dcterms:created>
  <dcterms:modified xsi:type="dcterms:W3CDTF">2026-07-15T08:33:03Z</dcterms:modified>
</cp:coreProperties>
</file>

<file path=docProps/custom.xml><?xml version="1.0" encoding="utf-8"?>
<Properties xmlns="http://schemas.openxmlformats.org/officeDocument/2006/custom-properties" xmlns:vt="http://schemas.openxmlformats.org/officeDocument/2006/docPropsVTypes"/>
</file>